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1E9E" w:rsidRDefault="00D51E9E">
      <w:pPr>
        <w:pBdr>
          <w:bottom w:val="single" w:sz="8" w:space="0" w:color="auto"/>
        </w:pBdr>
        <w:spacing w:before="160" w:after="160"/>
      </w:pPr>
      <w:r>
        <w:rPr>
          <w:b/>
          <w:bCs/>
        </w:rPr>
        <w:t>Law</w:t>
      </w:r>
      <w:r w:rsidR="00AE3E95">
        <w:rPr>
          <w:b/>
          <w:bCs/>
        </w:rPr>
        <w:t>, Prophets, Writings, New Testament</w:t>
      </w:r>
      <w:r>
        <w:rPr>
          <w:b/>
          <w:bCs/>
        </w:rPr>
        <w:t xml:space="preserve"> 2016</w:t>
      </w:r>
    </w:p>
    <w:p w:rsidR="00D51E9E" w:rsidRDefault="00D51E9E"/>
    <w:p w:rsidR="00742383" w:rsidRDefault="00742383">
      <w:pPr>
        <w:ind w:right="400"/>
        <w:rPr>
          <w:rFonts w:ascii="Wingdings" w:hAnsi="Wingdings" w:cs="Wingdings"/>
        </w:rPr>
        <w:sectPr w:rsidR="00742383" w:rsidSect="00742383">
          <w:footerReference w:type="default" r:id="rId6"/>
          <w:pgSz w:w="7920" w:h="12240" w:orient="landscape"/>
          <w:pgMar w:top="720" w:right="720" w:bottom="720" w:left="720" w:header="720" w:footer="720" w:gutter="0"/>
          <w:cols w:num="2" w:space="708"/>
          <w:docGrid w:linePitch="360"/>
        </w:sectPr>
      </w:pPr>
    </w:p>
    <w:tbl>
      <w:tblPr>
        <w:tblW w:w="720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14"/>
        <w:gridCol w:w="1185"/>
        <w:gridCol w:w="1017"/>
        <w:gridCol w:w="1178"/>
        <w:gridCol w:w="6"/>
        <w:gridCol w:w="6"/>
        <w:gridCol w:w="1357"/>
        <w:gridCol w:w="6"/>
        <w:gridCol w:w="1831"/>
      </w:tblGrid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lastRenderedPageBreak/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Jan</w:t>
            </w:r>
            <w:r w:rsidR="001D6408">
              <w:t xml:space="preserve"> 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Pr="00E561DA" w:rsidRDefault="001D6408">
            <w:r w:rsidRPr="00E561DA">
              <w:t>Gen 1:1–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sh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–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Jan</w:t>
            </w:r>
            <w:r w:rsidR="001D6408">
              <w:t xml:space="preserve"> 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1:13–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sh 2–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4–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2–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Jan</w:t>
            </w:r>
            <w:r w:rsidR="001D6408">
              <w:t xml:space="preserve"> 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sh 4–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7–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4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Jan</w:t>
            </w:r>
            <w:r w:rsidR="001D6408">
              <w:t xml:space="preserve"> 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sh 6:1–7: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9–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5:1–30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Jan</w:t>
            </w:r>
            <w:r w:rsidR="001D6408">
              <w:t xml:space="preserve"> 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sh 7:10–8: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1–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5:31–6:15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Jan</w:t>
            </w:r>
            <w:r w:rsidR="001D6408">
              <w:t xml:space="preserve"> 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sh 8:30–9: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4–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6:16–7:6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Jan</w:t>
            </w:r>
            <w:r w:rsidR="001D6408">
              <w:t xml:space="preserve"> 1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sh 10:1–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7:7–8:1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Jan</w:t>
            </w:r>
            <w:r w:rsidR="001D6408">
              <w:t xml:space="preserve"> 1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sh 10:29–11: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8:14–9:8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Jan</w:t>
            </w:r>
            <w:r w:rsidR="001D6408">
              <w:t xml:space="preserve"> 1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8:1–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sh 12:1–13: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9–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9:9–38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Jan</w:t>
            </w:r>
            <w:r w:rsidR="001D6408">
              <w:t xml:space="preserve"> 1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8:20–9: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sh 13:8–14: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10:1–3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Jan</w:t>
            </w:r>
            <w:r w:rsidR="001D6408">
              <w:t xml:space="preserve"> 1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9:18–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sh 15:1–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23–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10:34–11:19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Jan</w:t>
            </w:r>
            <w:r w:rsidR="001D6408">
              <w:t xml:space="preserve"> 1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sh 15:32–16: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25–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11:20–12:2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Jan</w:t>
            </w:r>
            <w:r w:rsidR="001D6408">
              <w:t xml:space="preserve"> 1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11:1–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sh 17–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27–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12:22–50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Jan</w:t>
            </w:r>
            <w:r w:rsidR="001D6408">
              <w:t xml:space="preserve"> 2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11:27–12: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sh 19:1–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30–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13:1–30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Jan</w:t>
            </w:r>
            <w:r w:rsidR="001D6408">
              <w:t xml:space="preserve"> 2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sh 19:32–20: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32–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13:31–58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Jan</w:t>
            </w:r>
            <w:r w:rsidR="001D6408">
              <w:t xml:space="preserve"> 2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sh 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14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Jan</w:t>
            </w:r>
            <w:r w:rsidR="001D6408">
              <w:t xml:space="preserve"> 2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sh 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35</w:t>
            </w:r>
            <w:bookmarkStart w:id="0" w:name="_GoBack"/>
            <w:bookmarkEnd w:id="0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15:1–28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lastRenderedPageBreak/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Jan</w:t>
            </w:r>
            <w:r w:rsidR="001D6408">
              <w:t xml:space="preserve"> 2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16:1–17: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sh 23–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15:29–16:20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Jan</w:t>
            </w:r>
            <w:r w:rsidR="001D6408">
              <w:t xml:space="preserve"> 2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17:15–18: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udg</w:t>
            </w:r>
            <w:proofErr w:type="spellEnd"/>
            <w:r w:rsidRPr="00E561DA">
              <w:t xml:space="preserve"> 1:1–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16:21–17:20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Jan</w:t>
            </w:r>
            <w:r w:rsidR="001D6408">
              <w:t xml:space="preserve"> 2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18:22–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udg</w:t>
            </w:r>
            <w:proofErr w:type="spellEnd"/>
            <w:r w:rsidRPr="00E561DA">
              <w:t xml:space="preserve"> 1:27–2: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38–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17:21–18:20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Jan</w:t>
            </w:r>
            <w:r w:rsidR="001D6408">
              <w:t xml:space="preserve"> 2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19:1–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udg</w:t>
            </w:r>
            <w:proofErr w:type="spellEnd"/>
            <w:r w:rsidRPr="00E561DA">
              <w:t xml:space="preserve"> 2:11–3: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40–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18:21–19:12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Feb</w:t>
            </w:r>
            <w:r w:rsidR="001D6408">
              <w:t xml:space="preserve"> 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19:23–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udg</w:t>
            </w:r>
            <w:proofErr w:type="spellEnd"/>
            <w:r w:rsidRPr="00E561DA">
              <w:t xml:space="preserve">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42–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19:13–20:16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Feb</w:t>
            </w:r>
            <w:r w:rsidR="001D6408">
              <w:t xml:space="preserve"> 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20:1–21: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udg</w:t>
            </w:r>
            <w:proofErr w:type="spellEnd"/>
            <w:r w:rsidRPr="00E561DA">
              <w:t xml:space="preserve"> 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45–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20:17–21:1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Feb</w:t>
            </w:r>
            <w:r w:rsidR="001D6408">
              <w:t xml:space="preserve"> 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21:8–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udg</w:t>
            </w:r>
            <w:proofErr w:type="spellEnd"/>
            <w:r w:rsidRPr="00E561DA">
              <w:t xml:space="preserve"> 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47–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21:12–46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Feb</w:t>
            </w:r>
            <w:r w:rsidR="001D6408">
              <w:t xml:space="preserve"> 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udg</w:t>
            </w:r>
            <w:proofErr w:type="spellEnd"/>
            <w:r w:rsidRPr="00E561DA">
              <w:t xml:space="preserve"> 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22:1–22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Feb</w:t>
            </w:r>
            <w:r w:rsidR="001D6408">
              <w:t xml:space="preserve"> 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udg</w:t>
            </w:r>
            <w:proofErr w:type="spellEnd"/>
            <w:r w:rsidRPr="00E561DA">
              <w:t xml:space="preserve"> 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50–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22:23–46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Feb</w:t>
            </w:r>
            <w:r w:rsidR="001D6408">
              <w:t xml:space="preserve"> 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24:1–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udg</w:t>
            </w:r>
            <w:proofErr w:type="spellEnd"/>
            <w:r w:rsidRPr="00E561DA">
              <w:t xml:space="preserve"> 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52–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2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Feb</w:t>
            </w:r>
            <w:r w:rsidR="001D6408">
              <w:t xml:space="preserve"> 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24:19–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udg</w:t>
            </w:r>
            <w:proofErr w:type="spellEnd"/>
            <w:r w:rsidRPr="00E561DA">
              <w:t xml:space="preserve"> 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24:1–3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Feb</w:t>
            </w:r>
            <w:r w:rsidR="001D6408">
              <w:t xml:space="preserve"> 1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24:44–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udg</w:t>
            </w:r>
            <w:proofErr w:type="spellEnd"/>
            <w:r w:rsidRPr="00E561DA">
              <w:t xml:space="preserve"> 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56–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24:32–25:1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Feb</w:t>
            </w:r>
            <w:r w:rsidR="001D6408">
              <w:t xml:space="preserve"> 1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25:1–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udg</w:t>
            </w:r>
            <w:proofErr w:type="spellEnd"/>
            <w:r w:rsidRPr="00E561DA">
              <w:t xml:space="preserve"> 12–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59–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25:14–46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Feb</w:t>
            </w:r>
            <w:r w:rsidR="001D6408">
              <w:t xml:space="preserve"> 1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25:19–26: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udg</w:t>
            </w:r>
            <w:proofErr w:type="spellEnd"/>
            <w:r w:rsidRPr="00E561DA">
              <w:t xml:space="preserve"> 14–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61–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26:1–25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Feb</w:t>
            </w:r>
            <w:r w:rsidR="001D6408">
              <w:t xml:space="preserve"> 1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26:6–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udg</w:t>
            </w:r>
            <w:proofErr w:type="spellEnd"/>
            <w:r w:rsidRPr="00E561DA">
              <w:t xml:space="preserve"> 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64–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26:26–56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Feb</w:t>
            </w:r>
            <w:r w:rsidR="001D6408">
              <w:t xml:space="preserve"> 1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27:1–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udg</w:t>
            </w:r>
            <w:proofErr w:type="spellEnd"/>
            <w:r w:rsidRPr="00E561DA">
              <w:t xml:space="preserve"> 17–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66–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26:57–75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Feb</w:t>
            </w:r>
            <w:r w:rsidR="001D6408">
              <w:t xml:space="preserve"> 1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27:21–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udg</w:t>
            </w:r>
            <w:proofErr w:type="spellEnd"/>
            <w:r w:rsidRPr="00E561DA">
              <w:t xml:space="preserve"> 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27:1–3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Feb</w:t>
            </w:r>
            <w:r w:rsidR="001D6408">
              <w:t xml:space="preserve"> 1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udg</w:t>
            </w:r>
            <w:proofErr w:type="spellEnd"/>
            <w:r w:rsidRPr="00E561DA">
              <w:t xml:space="preserve"> 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27:32–56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lastRenderedPageBreak/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Feb</w:t>
            </w:r>
            <w:r w:rsidR="001D6408">
              <w:t xml:space="preserve"> 1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29:1–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udg</w:t>
            </w:r>
            <w:proofErr w:type="spellEnd"/>
            <w:r w:rsidRPr="00E561DA">
              <w:t xml:space="preserve"> 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tt 27:57–28:20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Feb</w:t>
            </w:r>
            <w:r w:rsidR="001D6408">
              <w:t xml:space="preserve"> 2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29:31–30: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Sam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71–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rk 1:1–34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Feb</w:t>
            </w:r>
            <w:r w:rsidR="001D6408">
              <w:t xml:space="preserve"> 2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30:25–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Sam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rk 1:35–2:28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Feb</w:t>
            </w:r>
            <w:r w:rsidR="001D6408">
              <w:t xml:space="preserve"> 2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31:1–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Sam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rk 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Feb</w:t>
            </w:r>
            <w:r w:rsidR="001D6408">
              <w:t xml:space="preserve"> 2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31:12–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Sam 4–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75–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rk 4:1–29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Feb</w:t>
            </w:r>
            <w:r w:rsidR="001D6408">
              <w:t xml:space="preserve"> 2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31:30–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Sam 6–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rk 4:30–5:20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Feb</w:t>
            </w:r>
            <w:r w:rsidR="001D6408">
              <w:t xml:space="preserve"> 2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32:1–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Sam 8–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78:title–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rk 5:21–4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Mar</w:t>
            </w:r>
            <w:r w:rsidR="001D6408">
              <w:t xml:space="preserve"> 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32:22–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Sam 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78:39–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rk 6:1–29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Mar</w:t>
            </w:r>
            <w:r w:rsidR="001D6408">
              <w:t xml:space="preserve"> 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Sam 11–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79–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rk 6:30–7:1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Mar</w:t>
            </w:r>
            <w:r w:rsidR="001D6408">
              <w:t xml:space="preserve"> 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Sam 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81–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rk 7:14–37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Mar</w:t>
            </w:r>
            <w:r w:rsidR="001D6408">
              <w:t xml:space="preserve"> 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35:1–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Sam 14:1–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83–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rk 8:1–9: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Mar</w:t>
            </w:r>
            <w:r w:rsidR="001D6408">
              <w:t xml:space="preserve"> 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35:16–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Sam 14:47–15: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85–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rk 9:2–29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Mar</w:t>
            </w:r>
            <w:r w:rsidR="001D6408">
              <w:t xml:space="preserve"> 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Sam 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87–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rk 9:30–10:12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Mar</w:t>
            </w:r>
            <w:r w:rsidR="001D6408">
              <w:t xml:space="preserve"> 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37:1–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Sam 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rk 10:13–34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Mar</w:t>
            </w:r>
            <w:r w:rsidR="001D6408">
              <w:t xml:space="preserve"> 1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37:12–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Sam 18:1–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rk 10:35–11:14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Mar</w:t>
            </w:r>
            <w:r w:rsidR="001D6408">
              <w:t xml:space="preserve"> 1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Sam 18:17–19: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91–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rk 11:15–12:12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Mar</w:t>
            </w:r>
            <w:r w:rsidR="001D6408">
              <w:t xml:space="preserve"> 1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Sam 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93–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rk 12:13–44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lastRenderedPageBreak/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Mar</w:t>
            </w:r>
            <w:r w:rsidR="001D6408">
              <w:t xml:space="preserve"> 1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40:1–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Sam 21–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95–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rk 13:1–27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Mar</w:t>
            </w:r>
            <w:r w:rsidR="001D6408">
              <w:t xml:space="preserve"> 1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40:9–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Sam 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97–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rk 13:28–14:2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Mar</w:t>
            </w:r>
            <w:r w:rsidR="001D6408">
              <w:t xml:space="preserve"> 1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41:1–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Sam 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01–1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rk 14:22–50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Mar</w:t>
            </w:r>
            <w:r w:rsidR="001D6408">
              <w:t xml:space="preserve"> 1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41:37–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Sam 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rk 14:51–15:15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Mar</w:t>
            </w:r>
            <w:r w:rsidR="001D6408">
              <w:t xml:space="preserve"> 2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42:1–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Sam 26–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rk 15:16–47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Mar</w:t>
            </w:r>
            <w:r w:rsidR="001D6408">
              <w:t xml:space="preserve"> 2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42:17–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Sam 28–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rk 16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Mar</w:t>
            </w:r>
            <w:r w:rsidR="001D6408">
              <w:t xml:space="preserve"> 2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43:1–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Sam 30–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06:1–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1:1–38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Mar</w:t>
            </w:r>
            <w:r w:rsidR="001D6408">
              <w:t xml:space="preserve"> 2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43:15–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Sam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06:21–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1:39–66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Mar</w:t>
            </w:r>
            <w:r w:rsidR="001D6408">
              <w:t xml:space="preserve"> 2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Sam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1:67–2:2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Mar</w:t>
            </w:r>
            <w:r w:rsidR="001D6408">
              <w:t xml:space="preserve"> 2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Sam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2:22–52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Mar</w:t>
            </w:r>
            <w:r w:rsidR="001D6408">
              <w:t xml:space="preserve"> 2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46:1–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Sam 4–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09–1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Mar</w:t>
            </w:r>
            <w:r w:rsidR="001D6408">
              <w:t xml:space="preserve"> 3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46:28–47: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Sam 6:1–7: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11–1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4:1–30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Mar</w:t>
            </w:r>
            <w:r w:rsidR="001D6408">
              <w:t xml:space="preserve"> 3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47:13–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Sam 7:18–9: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15–1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4:31–5:1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pr</w:t>
            </w:r>
            <w:r w:rsidR="001D6408">
              <w:t xml:space="preserve"> 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Sam 10–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17–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5:12–39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pr</w:t>
            </w:r>
            <w:r w:rsidR="001D6408">
              <w:t xml:space="preserve"> 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49:1–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Sam 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19:1–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6:1–36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pr</w:t>
            </w:r>
            <w:r w:rsidR="001D6408">
              <w:t xml:space="preserve"> 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49:28–50: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Sam 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19:33–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6:37–7:17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pr</w:t>
            </w:r>
            <w:r w:rsidR="001D6408">
              <w:t xml:space="preserve"> 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en 50:15–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Sam 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19:65–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7:18–50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lastRenderedPageBreak/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pr</w:t>
            </w:r>
            <w:r w:rsidR="001D6408">
              <w:t xml:space="preserve"> 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Sam 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19:97–1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8:1–25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pr</w:t>
            </w:r>
            <w:r w:rsidR="001D6408">
              <w:t xml:space="preserve"> 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Sam 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19:137–1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8:26–56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pr</w:t>
            </w:r>
            <w:r w:rsidR="001D6408">
              <w:t xml:space="preserve"> 1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Sam 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20–1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9:1–27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pr</w:t>
            </w:r>
            <w:r w:rsidR="001D6408">
              <w:t xml:space="preserve"> 1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Sam 18:1–19: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22–1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9:28–62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pr</w:t>
            </w:r>
            <w:r w:rsidR="001D6408">
              <w:t xml:space="preserve"> 1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Sam 19:16–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25–1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10:1–24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pr</w:t>
            </w:r>
            <w:r w:rsidR="001D6408">
              <w:t xml:space="preserve"> 1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Sam 20:1–21: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30–1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10:25–11:1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pr</w:t>
            </w:r>
            <w:r w:rsidR="001D6408">
              <w:t xml:space="preserve"> 1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Sam 21:15–22: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33–1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11:14–54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pr</w:t>
            </w:r>
            <w:r w:rsidR="001D6408">
              <w:t xml:space="preserve"> 1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8:1–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Sam 22:21–23: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12:1–2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pr</w:t>
            </w:r>
            <w:r w:rsidR="001D6408">
              <w:t xml:space="preserve"> 1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8:16–9: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Sam 23:8–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37–1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12:22–48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pr</w:t>
            </w:r>
            <w:r w:rsidR="001D6408">
              <w:t xml:space="preserve"> 2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9:8–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Sam 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40–1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12:49–13:17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pr</w:t>
            </w:r>
            <w:r w:rsidR="001D6408">
              <w:t xml:space="preserve"> 2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10:1–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Kings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42–1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13:18–14:1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pr</w:t>
            </w:r>
            <w:r w:rsidR="001D6408">
              <w:t xml:space="preserve"> 2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10:21–11: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Kings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44–1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14:12–15:10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pr</w:t>
            </w:r>
            <w:r w:rsidR="001D6408">
              <w:t xml:space="preserve"> 2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12:1–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Kings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46–1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15:11–32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pr</w:t>
            </w:r>
            <w:r w:rsidR="001D6408">
              <w:t xml:space="preserve"> 2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12:29–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Kings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s 148–1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16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pr</w:t>
            </w:r>
            <w:r w:rsidR="001D6408">
              <w:t xml:space="preserve"> 2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Kings 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rov</w:t>
            </w:r>
            <w:proofErr w:type="spellEnd"/>
            <w:r w:rsidRPr="00E561DA">
              <w:t xml:space="preserve">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17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pr</w:t>
            </w:r>
            <w:r w:rsidR="001D6408">
              <w:t xml:space="preserve"> 2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Kings 6:1–7: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rov</w:t>
            </w:r>
            <w:proofErr w:type="spellEnd"/>
            <w:r w:rsidRPr="00E561DA">
              <w:t xml:space="preserve"> 2:1–3: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18:1–30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pr</w:t>
            </w:r>
            <w:r w:rsidR="001D6408">
              <w:t xml:space="preserve"> 2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15:1–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Kings 7:13–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rov</w:t>
            </w:r>
            <w:proofErr w:type="spellEnd"/>
            <w:r w:rsidRPr="00E561DA">
              <w:t xml:space="preserve"> 3:13–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18:31–19:10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lastRenderedPageBreak/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May 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15:22–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Kings 8:1–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rov</w:t>
            </w:r>
            <w:proofErr w:type="spellEnd"/>
            <w:r w:rsidRPr="00E561DA">
              <w:t xml:space="preserve"> 4–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19:11–48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May 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Kings 8:54–9: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rov</w:t>
            </w:r>
            <w:proofErr w:type="spellEnd"/>
            <w:r w:rsidRPr="00E561DA">
              <w:t xml:space="preserve"> 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20:1–26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May 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Kings 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rov</w:t>
            </w:r>
            <w:proofErr w:type="spellEnd"/>
            <w:r w:rsidRPr="00E561DA">
              <w:t xml:space="preserve"> 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20:27–21:19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May 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18:1–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Kings 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rov</w:t>
            </w:r>
            <w:proofErr w:type="spellEnd"/>
            <w:r w:rsidRPr="00E561DA">
              <w:t xml:space="preserve"> 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21:20–22:1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May 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18:11–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Kings 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rov</w:t>
            </w:r>
            <w:proofErr w:type="spellEnd"/>
            <w:r w:rsidRPr="00E561DA">
              <w:t xml:space="preserve"> 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22:14–46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May 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Kings 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rov</w:t>
            </w:r>
            <w:proofErr w:type="spellEnd"/>
            <w:r w:rsidRPr="00E561DA">
              <w:t xml:space="preserve"> 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22:47–23:5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May 1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Kings 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rov</w:t>
            </w:r>
            <w:proofErr w:type="spellEnd"/>
            <w:r w:rsidRPr="00E561DA">
              <w:t xml:space="preserve"> 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23:6–4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May 1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21:1–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Kings 15:1–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rov</w:t>
            </w:r>
            <w:proofErr w:type="spellEnd"/>
            <w:r w:rsidRPr="00E561DA">
              <w:t xml:space="preserve"> 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23:44–24:12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May 1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21:33–22: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Kings 15:33–16: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rov</w:t>
            </w:r>
            <w:proofErr w:type="spellEnd"/>
            <w:r w:rsidRPr="00E561DA">
              <w:t xml:space="preserve"> 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uke 24:13–5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May 1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22:16–23: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Kings 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rov</w:t>
            </w:r>
            <w:proofErr w:type="spellEnd"/>
            <w:r w:rsidRPr="00E561DA">
              <w:t xml:space="preserve"> 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hn 1:1–28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May 1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23:10–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Kings 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rov</w:t>
            </w:r>
            <w:proofErr w:type="spellEnd"/>
            <w:r w:rsidRPr="00E561DA">
              <w:t xml:space="preserve"> 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hn 1:29–5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May 1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24:1–25: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Kings 19:1–20: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rov</w:t>
            </w:r>
            <w:proofErr w:type="spellEnd"/>
            <w:r w:rsidRPr="00E561DA">
              <w:t xml:space="preserve"> 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hn 2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May 1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25:10–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Kings 20:13–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rov</w:t>
            </w:r>
            <w:proofErr w:type="spellEnd"/>
            <w:r w:rsidRPr="00E561DA">
              <w:t xml:space="preserve"> 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hn 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May 1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25:31–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Kings 21:1–22: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rov</w:t>
            </w:r>
            <w:proofErr w:type="spellEnd"/>
            <w:r w:rsidRPr="00E561DA">
              <w:t xml:space="preserve"> 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hn 4:1–45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May 2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Kings 22:13–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rov</w:t>
            </w:r>
            <w:proofErr w:type="spellEnd"/>
            <w:r w:rsidRPr="00E561DA">
              <w:t xml:space="preserve"> 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hn 4:46–54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May 2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Kings 1–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rov</w:t>
            </w:r>
            <w:proofErr w:type="spellEnd"/>
            <w:r w:rsidRPr="00E561DA">
              <w:t xml:space="preserve"> 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hn 5:1–29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May 2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28:1–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Kings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rov</w:t>
            </w:r>
            <w:proofErr w:type="spellEnd"/>
            <w:r w:rsidRPr="00E561DA">
              <w:t xml:space="preserve"> 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hn 5:30–6:15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May 2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28:16–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Kings 4:1–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rov</w:t>
            </w:r>
            <w:proofErr w:type="spellEnd"/>
            <w:r w:rsidRPr="00E561DA">
              <w:t xml:space="preserve"> 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hn 6:16–59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lastRenderedPageBreak/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May 2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29:1–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Kings 4:38–5: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rov</w:t>
            </w:r>
            <w:proofErr w:type="spellEnd"/>
            <w:r w:rsidRPr="00E561DA">
              <w:t xml:space="preserve"> 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hn 6:60–7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May 2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29:16–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Kings 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rov</w:t>
            </w:r>
            <w:proofErr w:type="spellEnd"/>
            <w:r w:rsidRPr="00E561DA">
              <w:t xml:space="preserve"> 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hn 7:1–24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May 3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30:1–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Kings 7:1–8: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rov</w:t>
            </w:r>
            <w:proofErr w:type="spellEnd"/>
            <w:r w:rsidRPr="00E561DA">
              <w:t xml:space="preserve"> 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hn 7:25–52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May 3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30:11–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Kings 8:16–9: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rov</w:t>
            </w:r>
            <w:proofErr w:type="spellEnd"/>
            <w:r w:rsidRPr="00E561DA">
              <w:t xml:space="preserve"> 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hn 7:53–8:30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ne 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Kings 9:14–10: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rov</w:t>
            </w:r>
            <w:proofErr w:type="spellEnd"/>
            <w:r w:rsidRPr="00E561DA">
              <w:t xml:space="preserve"> 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hn 8:31–59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ne 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Kings 10:18–11: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rov</w:t>
            </w:r>
            <w:proofErr w:type="spellEnd"/>
            <w:r w:rsidRPr="00E561DA">
              <w:t xml:space="preserve"> 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hn 9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ne 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33:1–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Kings 11:21–13: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rov</w:t>
            </w:r>
            <w:proofErr w:type="spellEnd"/>
            <w:r w:rsidRPr="00E561DA">
              <w:t xml:space="preserve"> 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hn 10:1–2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ne 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33:12–34: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Kings 13:10–14: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rov</w:t>
            </w:r>
            <w:proofErr w:type="spellEnd"/>
            <w:r w:rsidRPr="00E561DA">
              <w:t xml:space="preserve"> 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hn 10:22–11:16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ne 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34:10–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Kings 14:23–15: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rov</w:t>
            </w:r>
            <w:proofErr w:type="spellEnd"/>
            <w:r w:rsidRPr="00E561DA">
              <w:t xml:space="preserve"> 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hn 11:17–57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ne 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35:1–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Kings 15:27–16: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1–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hn 12:1–26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ne 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35:30–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Kings 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hn 12:27–50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ne 1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Kings 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4–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hn 1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ne 1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37:1–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Kings 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hn 14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ne 1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37:17–38: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Kings 20:1–21: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hn 15:1–16:4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ne 1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38:8–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Kings 21:10–22: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hn 16:5–3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lastRenderedPageBreak/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ne 1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39:1–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Kings 23:1–24: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hn 17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ne 1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39:19–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Kings 24:8–25: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10–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hn 18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ne 2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40:1–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hn 19:1–27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ne 2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xod</w:t>
            </w:r>
            <w:proofErr w:type="spellEnd"/>
            <w:r w:rsidRPr="00E561DA">
              <w:t xml:space="preserve"> 40:34–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13–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hn 19:28–20:18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ne 2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3–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hn 20:19–21:25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ne 2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2–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5–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ne 2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7:1–8: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17–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2:1–4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ne 2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5:1–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8:11–10: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2:42–3:10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ne 2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5:14–6: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10:5–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3:11–4:22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ne 2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6:8–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11–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4:23–5:1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ne 3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5:12–42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ly 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8:1–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15–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23–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6:1–7:15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ly 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8:16–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18–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25–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7:16–5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ly 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20–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27–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7:54–8:8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ly 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22–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8:9–40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ly 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11:1–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24–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9:1–22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ly 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11:25–12: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26–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9:23–10:8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ly 1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13:1–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28–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10:9–48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ly 1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13:27–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1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lastRenderedPageBreak/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ly 1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14:1–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31–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12:1–13:12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ly 1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14:33–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33–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13:13–52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ly 1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15:1–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35–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14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ly 1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15:14–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15:1–2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ly 1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38–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15:22–16:10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ly 2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17:1–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39:1–40: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16:11–40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ly 2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17:10–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41:1–42: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40:3–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17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ly 2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42:10–43: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18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ly 2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19:1–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b 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19:1–20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ly 2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19:19–20: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45–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Song 1–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19:21–20:16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ly 2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20:10–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47–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Song 4:1–5: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20:17–38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ly 2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49–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Song 5:10–7: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21:1–36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t>July 2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51:1–52: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Song 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21:37–22:2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ug</w:t>
            </w:r>
            <w:r w:rsidR="001D6408">
              <w:t xml:space="preserve"> 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23:1–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52:13–54: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Ruth 1–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22:22–23:22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ug</w:t>
            </w:r>
            <w:r w:rsidR="001D6408">
              <w:t xml:space="preserve"> 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23:15–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55:1–57: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Ruth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23:23–24:27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ug</w:t>
            </w:r>
            <w:r w:rsidR="001D6408">
              <w:t xml:space="preserve"> 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57:14–59: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Ruth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25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ug</w:t>
            </w:r>
            <w:r w:rsidR="001D6408">
              <w:t xml:space="preserve"> 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25:1–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59:14–60: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am 1–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26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lastRenderedPageBreak/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ug</w:t>
            </w:r>
            <w:r w:rsidR="001D6408">
              <w:t xml:space="preserve"> 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25:23–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61:1–63: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am 3:1–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27:1–12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ug</w:t>
            </w:r>
            <w:r w:rsidR="001D6408">
              <w:t xml:space="preserve"> 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26:1–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63:15–65: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am 3:30–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27:13–44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ug</w:t>
            </w:r>
            <w:r w:rsidR="001D6408">
              <w:t xml:space="preserve"> 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26:14–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Isa 65:17–66: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am 4–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cts 28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ug</w:t>
            </w:r>
            <w:r w:rsidR="001D6408">
              <w:t xml:space="preserve"> 1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27:1–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Eccles 1:1–2: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Rom 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ug</w:t>
            </w:r>
            <w:r w:rsidR="001D6408">
              <w:t xml:space="preserve"> 1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Lev 27:15–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2:1–3: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Eccles 2:12–3: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Rom 2:1–3:8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ug</w:t>
            </w:r>
            <w:r w:rsidR="001D6408">
              <w:t xml:space="preserve"> 1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1:1–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3:6–4: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Eccles 3:16–4: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Rom 3:9–4:12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ug</w:t>
            </w:r>
            <w:r w:rsidR="001D6408">
              <w:t xml:space="preserve"> 1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1:21–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4:19–5: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Eccles 5–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Rom 4:13–5:2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ug</w:t>
            </w:r>
            <w:r w:rsidR="001D6408">
              <w:t xml:space="preserve"> 1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1:47–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Eccles 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Rom 6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ug</w:t>
            </w:r>
            <w:r w:rsidR="001D6408">
              <w:t xml:space="preserve"> 1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7:1–8: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Eccles 8:1–9: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Rom 7:1–8:1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ug</w:t>
            </w:r>
            <w:r w:rsidR="001D6408">
              <w:t xml:space="preserve"> 1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3:1–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8:4–9: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Eccles 9:7–10: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Rom 8:12–39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ug</w:t>
            </w:r>
            <w:r w:rsidR="001D6408">
              <w:t xml:space="preserve"> 1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3:40–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Eccles 11–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Rom 9:1–10:4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ug</w:t>
            </w:r>
            <w:r w:rsidR="001D6408">
              <w:t xml:space="preserve"> 2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4:1–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11–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Esther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Rom 10:5–11:10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ug</w:t>
            </w:r>
            <w:r w:rsidR="001D6408">
              <w:t xml:space="preserve"> 2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4:22–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13:1–14: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Esther 2–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Rom 11:11–12:8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ug</w:t>
            </w:r>
            <w:r w:rsidR="001D6408">
              <w:t xml:space="preserve"> 2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5:1–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14:13–15: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Esther 4–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Rom 12:9–13:14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ug</w:t>
            </w:r>
            <w:r w:rsidR="001D6408">
              <w:t xml:space="preserve"> 2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5:11–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16–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Esther 6–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Rom 14:1–15:1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ug</w:t>
            </w:r>
            <w:r w:rsidR="001D6408">
              <w:t xml:space="preserve"> 2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6:1–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18–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Esther 9–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Rom 15:14–3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ug</w:t>
            </w:r>
            <w:r w:rsidR="001D6408">
              <w:t xml:space="preserve"> 2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6:22–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20:1–21: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Dan 1:1–2: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Rom 16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lastRenderedPageBreak/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ug</w:t>
            </w:r>
            <w:r w:rsidR="001D6408">
              <w:t xml:space="preserve"> 3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7:1–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21:11–22: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Dan 2:17–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or</w:t>
            </w:r>
            <w:proofErr w:type="spellEnd"/>
            <w:r w:rsidRPr="00E561DA">
              <w:t xml:space="preserve"> 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Aug</w:t>
            </w:r>
            <w:r w:rsidR="001D6408">
              <w:t xml:space="preserve"> 3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7:26–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Dan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or</w:t>
            </w:r>
            <w:proofErr w:type="spellEnd"/>
            <w:r w:rsidRPr="00E561DA">
              <w:t xml:space="preserve"> 2–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Sept</w:t>
            </w:r>
            <w:r w:rsidR="001D6408">
              <w:t xml:space="preserve"> 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7:58–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24–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Dan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or</w:t>
            </w:r>
            <w:proofErr w:type="spellEnd"/>
            <w:r w:rsidRPr="00E561DA">
              <w:t xml:space="preserve"> 4–5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Sept</w:t>
            </w:r>
            <w:r w:rsidR="001D6408">
              <w:t xml:space="preserve"> 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7:71–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Dan 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or</w:t>
            </w:r>
            <w:proofErr w:type="spellEnd"/>
            <w:r w:rsidRPr="00E561DA">
              <w:t xml:space="preserve"> 6:1–7:16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Sept</w:t>
            </w:r>
            <w:r w:rsidR="001D6408">
              <w:t xml:space="preserve"> 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27–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Dan 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or</w:t>
            </w:r>
            <w:proofErr w:type="spellEnd"/>
            <w:r w:rsidRPr="00E561DA">
              <w:t xml:space="preserve"> 7:17–8:1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Sept</w:t>
            </w:r>
            <w:r w:rsidR="001D6408">
              <w:t xml:space="preserve"> 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9:1–10: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Dan 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or</w:t>
            </w:r>
            <w:proofErr w:type="spellEnd"/>
            <w:r w:rsidRPr="00E561DA">
              <w:t xml:space="preserve"> 9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Sept</w:t>
            </w:r>
            <w:r w:rsidR="001D6408">
              <w:t xml:space="preserve"> 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10:11–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Dan 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or</w:t>
            </w:r>
            <w:proofErr w:type="spellEnd"/>
            <w:r w:rsidRPr="00E561DA">
              <w:t xml:space="preserve"> 10:1–22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Sept</w:t>
            </w:r>
            <w:r w:rsidR="001D6408">
              <w:t xml:space="preserve"> 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11:1–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Dan 9–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or</w:t>
            </w:r>
            <w:proofErr w:type="spellEnd"/>
            <w:r w:rsidRPr="00E561DA">
              <w:t xml:space="preserve"> 10:23–11:16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Sept</w:t>
            </w:r>
            <w:r w:rsidR="001D6408">
              <w:t xml:space="preserve"> 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11:16–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32:1–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Dan 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or</w:t>
            </w:r>
            <w:proofErr w:type="spellEnd"/>
            <w:r w:rsidRPr="00E561DA">
              <w:t xml:space="preserve"> 11:17–12:1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Sept</w:t>
            </w:r>
            <w:r w:rsidR="001D6408">
              <w:t xml:space="preserve"> 1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32:36–33: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Dan 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or</w:t>
            </w:r>
            <w:proofErr w:type="spellEnd"/>
            <w:r w:rsidRPr="00E561DA">
              <w:t xml:space="preserve"> 12:12–13:1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Sept</w:t>
            </w:r>
            <w:r w:rsidR="001D6408">
              <w:t xml:space="preserve"> 1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13:1–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34–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Ezra 1:1–2: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or</w:t>
            </w:r>
            <w:proofErr w:type="spellEnd"/>
            <w:r w:rsidRPr="00E561DA">
              <w:t xml:space="preserve"> 14:1–25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Sept</w:t>
            </w:r>
            <w:r w:rsidR="001D6408">
              <w:t xml:space="preserve"> 1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13:25–14: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Ezra 2:26–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or</w:t>
            </w:r>
            <w:proofErr w:type="spellEnd"/>
            <w:r w:rsidRPr="00E561DA">
              <w:t xml:space="preserve"> 14:26–15:1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Sept</w:t>
            </w:r>
            <w:r w:rsidR="001D6408">
              <w:t xml:space="preserve"> 1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14:20–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37–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Ezra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or</w:t>
            </w:r>
            <w:proofErr w:type="spellEnd"/>
            <w:r w:rsidRPr="00E561DA">
              <w:t xml:space="preserve"> 15:12–49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Sept</w:t>
            </w:r>
            <w:r w:rsidR="001D6408">
              <w:t xml:space="preserve"> 1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15:1–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39–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Ezra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or</w:t>
            </w:r>
            <w:proofErr w:type="spellEnd"/>
            <w:r w:rsidRPr="00E561DA">
              <w:t xml:space="preserve"> 15:50–16:24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Sept</w:t>
            </w:r>
            <w:r w:rsidR="001D6408">
              <w:t xml:space="preserve"> 1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15:22–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Ezra 5–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2 </w:t>
            </w:r>
            <w:proofErr w:type="spellStart"/>
            <w:r w:rsidRPr="00E561DA">
              <w:t>Cor</w:t>
            </w:r>
            <w:proofErr w:type="spellEnd"/>
            <w:r w:rsidRPr="00E561DA">
              <w:t xml:space="preserve"> 1:1–2:4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Sept</w:t>
            </w:r>
            <w:r w:rsidR="001D6408">
              <w:t xml:space="preserve"> 2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16:1–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42–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Ezra 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2 </w:t>
            </w:r>
            <w:proofErr w:type="spellStart"/>
            <w:r w:rsidRPr="00E561DA">
              <w:t>Cor</w:t>
            </w:r>
            <w:proofErr w:type="spellEnd"/>
            <w:r w:rsidRPr="00E561DA">
              <w:t xml:space="preserve"> 2:5–3:18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Sept</w:t>
            </w:r>
            <w:r w:rsidR="001D6408">
              <w:t xml:space="preserve"> 2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16:19–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Ezra 8:1–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2 </w:t>
            </w:r>
            <w:proofErr w:type="spellStart"/>
            <w:r w:rsidRPr="00E561DA">
              <w:t>Cor</w:t>
            </w:r>
            <w:proofErr w:type="spellEnd"/>
            <w:r w:rsidRPr="00E561DA">
              <w:t xml:space="preserve"> 4–5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lastRenderedPageBreak/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Sept</w:t>
            </w:r>
            <w:r w:rsidR="001D6408">
              <w:t xml:space="preserve"> 2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45–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Ezra 8:24–9: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2 </w:t>
            </w:r>
            <w:proofErr w:type="spellStart"/>
            <w:r w:rsidRPr="00E561DA">
              <w:t>Cor</w:t>
            </w:r>
            <w:proofErr w:type="spellEnd"/>
            <w:r w:rsidRPr="00E561DA">
              <w:t xml:space="preserve"> 6–7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Sept</w:t>
            </w:r>
            <w:r w:rsidR="001D6408">
              <w:t xml:space="preserve"> 2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Ezra 10:1–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2 </w:t>
            </w:r>
            <w:proofErr w:type="spellStart"/>
            <w:r w:rsidRPr="00E561DA">
              <w:t>Cor</w:t>
            </w:r>
            <w:proofErr w:type="spellEnd"/>
            <w:r w:rsidRPr="00E561DA">
              <w:t xml:space="preserve"> 8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Sept</w:t>
            </w:r>
            <w:r w:rsidR="001D6408">
              <w:t xml:space="preserve"> 2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Ezra 10:18–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2 </w:t>
            </w:r>
            <w:proofErr w:type="spellStart"/>
            <w:r w:rsidRPr="00E561DA">
              <w:t>Cor</w:t>
            </w:r>
            <w:proofErr w:type="spellEnd"/>
            <w:r w:rsidRPr="00E561DA">
              <w:t xml:space="preserve"> 9–10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Sept</w:t>
            </w:r>
            <w:r w:rsidR="001D6408">
              <w:t xml:space="preserve"> 2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20:1–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eh</w:t>
            </w:r>
            <w:proofErr w:type="spellEnd"/>
            <w:r w:rsidRPr="00E561DA">
              <w:t xml:space="preserve"> 1–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2 </w:t>
            </w:r>
            <w:proofErr w:type="spellStart"/>
            <w:r w:rsidRPr="00E561DA">
              <w:t>Cor</w:t>
            </w:r>
            <w:proofErr w:type="spellEnd"/>
            <w:r w:rsidRPr="00E561DA">
              <w:t xml:space="preserve"> 1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Sept</w:t>
            </w:r>
            <w:r w:rsidR="001D6408">
              <w:t xml:space="preserve"> 2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20:22–21: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51:1–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eh</w:t>
            </w:r>
            <w:proofErr w:type="spellEnd"/>
            <w:r w:rsidRPr="00E561DA">
              <w:t xml:space="preserve"> 3:1–4: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2 </w:t>
            </w:r>
            <w:proofErr w:type="spellStart"/>
            <w:r w:rsidRPr="00E561DA">
              <w:t>Cor</w:t>
            </w:r>
            <w:proofErr w:type="spellEnd"/>
            <w:r w:rsidRPr="00E561DA">
              <w:t xml:space="preserve"> 12–1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Sept</w:t>
            </w:r>
            <w:r w:rsidR="001D6408">
              <w:t xml:space="preserve"> 2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21:10–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51:28–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eh</w:t>
            </w:r>
            <w:proofErr w:type="spellEnd"/>
            <w:r w:rsidRPr="00E561DA">
              <w:t xml:space="preserve"> 4:15–6: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al 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Sept</w:t>
            </w:r>
            <w:r w:rsidR="001D6408">
              <w:t xml:space="preserve"> 3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22:1–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Jer</w:t>
            </w:r>
            <w:proofErr w:type="spellEnd"/>
            <w:r w:rsidRPr="00E561DA">
              <w:t xml:space="preserve"> 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eh</w:t>
            </w:r>
            <w:proofErr w:type="spellEnd"/>
            <w:r w:rsidRPr="00E561DA">
              <w:t xml:space="preserve"> 6:15–7: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al 2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Oct</w:t>
            </w:r>
            <w:r w:rsidR="001D6408">
              <w:t xml:space="preserve"> 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22:22–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eh</w:t>
            </w:r>
            <w:proofErr w:type="spellEnd"/>
            <w:r w:rsidRPr="00E561DA">
              <w:t xml:space="preserve"> 7:27–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al 3:1–4:7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Oct</w:t>
            </w:r>
            <w:r w:rsidR="001D6408">
              <w:t xml:space="preserve"> 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2–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eh</w:t>
            </w:r>
            <w:proofErr w:type="spellEnd"/>
            <w:r w:rsidRPr="00E561DA">
              <w:t xml:space="preserve"> 7:66–8: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al 4:8–5:15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Oct</w:t>
            </w:r>
            <w:r w:rsidR="001D6408">
              <w:t xml:space="preserve"> 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24:1–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4–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eh</w:t>
            </w:r>
            <w:proofErr w:type="spellEnd"/>
            <w:r w:rsidRPr="00E561DA">
              <w:t xml:space="preserve"> 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Gal 5:16–6:18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Oct</w:t>
            </w:r>
            <w:r w:rsidR="001D6408">
              <w:t xml:space="preserve"> 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24:15–25: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6–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eh</w:t>
            </w:r>
            <w:proofErr w:type="spellEnd"/>
            <w:r w:rsidRPr="00E561DA">
              <w:t xml:space="preserve"> 10:1–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ph</w:t>
            </w:r>
            <w:proofErr w:type="spellEnd"/>
            <w:r w:rsidRPr="00E561DA">
              <w:t xml:space="preserve"> 1:1–2:10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Oct</w:t>
            </w:r>
            <w:r w:rsidR="001D6408">
              <w:t xml:space="preserve"> 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25:10–26: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8–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eh</w:t>
            </w:r>
            <w:proofErr w:type="spellEnd"/>
            <w:r w:rsidRPr="00E561DA">
              <w:t xml:space="preserve"> 10:28–11: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ph</w:t>
            </w:r>
            <w:proofErr w:type="spellEnd"/>
            <w:r w:rsidRPr="00E561DA">
              <w:t xml:space="preserve"> 2:11–3:2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Oct</w:t>
            </w:r>
            <w:r w:rsidR="001D6408">
              <w:t xml:space="preserve"> 1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26:16–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10:1–11: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eh</w:t>
            </w:r>
            <w:proofErr w:type="spellEnd"/>
            <w:r w:rsidRPr="00E561DA">
              <w:t xml:space="preserve"> 11:25–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ph</w:t>
            </w:r>
            <w:proofErr w:type="spellEnd"/>
            <w:r w:rsidRPr="00E561DA">
              <w:t xml:space="preserve"> 4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Oct</w:t>
            </w:r>
            <w:r w:rsidR="001D6408">
              <w:t xml:space="preserve"> 1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26:38–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11:14–12: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eh</w:t>
            </w:r>
            <w:proofErr w:type="spellEnd"/>
            <w:r w:rsidRPr="00E561DA">
              <w:t xml:space="preserve"> 12:1–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ph</w:t>
            </w:r>
            <w:proofErr w:type="spellEnd"/>
            <w:r w:rsidRPr="00E561DA">
              <w:t xml:space="preserve"> 5:1–2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Oct</w:t>
            </w:r>
            <w:r w:rsidR="001D6408">
              <w:t xml:space="preserve"> 1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eh</w:t>
            </w:r>
            <w:proofErr w:type="spellEnd"/>
            <w:r w:rsidRPr="00E561DA">
              <w:t xml:space="preserve"> 12:44–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ph</w:t>
            </w:r>
            <w:proofErr w:type="spellEnd"/>
            <w:r w:rsidRPr="00E561DA">
              <w:t xml:space="preserve"> 5:22–6:24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Oct</w:t>
            </w:r>
            <w:r w:rsidR="001D6408">
              <w:t xml:space="preserve"> 1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28:1–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14–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eh</w:t>
            </w:r>
            <w:proofErr w:type="spellEnd"/>
            <w:r w:rsidRPr="00E561DA">
              <w:t xml:space="preserve"> 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hil 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lastRenderedPageBreak/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Oct</w:t>
            </w:r>
            <w:r w:rsidR="001D6408">
              <w:t xml:space="preserve"> 1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28:26–29: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hron</w:t>
            </w:r>
            <w:proofErr w:type="spellEnd"/>
            <w:r w:rsidRPr="00E561DA">
              <w:t xml:space="preserve">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hil 2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Oct</w:t>
            </w:r>
            <w:r w:rsidR="001D6408">
              <w:t xml:space="preserve"> 1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29:12–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hron</w:t>
            </w:r>
            <w:proofErr w:type="spellEnd"/>
            <w:r w:rsidRPr="00E561DA">
              <w:t xml:space="preserve"> 2:1–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hil 3:1–4: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Oct</w:t>
            </w:r>
            <w:r w:rsidR="001D6408">
              <w:t xml:space="preserve"> 1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hron</w:t>
            </w:r>
            <w:proofErr w:type="spellEnd"/>
            <w:r w:rsidRPr="00E561DA">
              <w:t xml:space="preserve"> 2:26–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Phil 4:2–2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Oct</w:t>
            </w:r>
            <w:r w:rsidR="001D6408">
              <w:t xml:space="preserve"> 1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31:1–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19:1–20: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hron</w:t>
            </w:r>
            <w:proofErr w:type="spellEnd"/>
            <w:r w:rsidRPr="00E561DA">
              <w:t xml:space="preserve">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Col 1:1–2:5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Oct</w:t>
            </w:r>
            <w:r w:rsidR="001D6408">
              <w:t xml:space="preserve"> 2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31:17–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20:33–21: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hron</w:t>
            </w:r>
            <w:proofErr w:type="spellEnd"/>
            <w:r w:rsidRPr="00E561DA">
              <w:t xml:space="preserve">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Col 2:6–3:17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Oct</w:t>
            </w:r>
            <w:r w:rsidR="001D6408">
              <w:t xml:space="preserve"> 2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31:33–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hron</w:t>
            </w:r>
            <w:proofErr w:type="spellEnd"/>
            <w:r w:rsidRPr="00E561DA">
              <w:t xml:space="preserve"> 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Col 3:18–4:18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Oct</w:t>
            </w:r>
            <w:r w:rsidR="001D6408">
              <w:t xml:space="preserve"> 2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32:1–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hron</w:t>
            </w:r>
            <w:proofErr w:type="spellEnd"/>
            <w:r w:rsidRPr="00E561DA">
              <w:t xml:space="preserve"> 6:1–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Thess</w:t>
            </w:r>
            <w:proofErr w:type="spellEnd"/>
            <w:r w:rsidRPr="00E561DA">
              <w:t xml:space="preserve"> 1:1–2:16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Oct</w:t>
            </w:r>
            <w:r w:rsidR="001D6408">
              <w:t xml:space="preserve"> 2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32:19–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hron</w:t>
            </w:r>
            <w:proofErr w:type="spellEnd"/>
            <w:r w:rsidRPr="00E561DA">
              <w:t xml:space="preserve"> 6:37–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Thess</w:t>
            </w:r>
            <w:proofErr w:type="spellEnd"/>
            <w:r w:rsidRPr="00E561DA">
              <w:t xml:space="preserve"> 2:17–4:18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Oct</w:t>
            </w:r>
            <w:r w:rsidR="001D6408">
              <w:t xml:space="preserve"> 2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33:1–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25–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hron</w:t>
            </w:r>
            <w:proofErr w:type="spellEnd"/>
            <w:r w:rsidRPr="00E561DA">
              <w:t xml:space="preserve"> 7:1–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Thess</w:t>
            </w:r>
            <w:proofErr w:type="spellEnd"/>
            <w:r w:rsidRPr="00E561DA">
              <w:t xml:space="preserve"> 5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Oct</w:t>
            </w:r>
            <w:r w:rsidR="001D6408">
              <w:t xml:space="preserve"> 2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33:22–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hron</w:t>
            </w:r>
            <w:proofErr w:type="spellEnd"/>
            <w:r w:rsidRPr="00E561DA">
              <w:t xml:space="preserve"> 7:20–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2 </w:t>
            </w:r>
            <w:proofErr w:type="spellStart"/>
            <w:r w:rsidRPr="00E561DA">
              <w:t>Thess</w:t>
            </w:r>
            <w:proofErr w:type="spellEnd"/>
            <w:r w:rsidRPr="00E561DA">
              <w:t xml:space="preserve"> 1–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Oct</w:t>
            </w:r>
            <w:r w:rsidR="001D6408">
              <w:t xml:space="preserve"> 2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33:50–34: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hron</w:t>
            </w:r>
            <w:proofErr w:type="spellEnd"/>
            <w:r w:rsidRPr="00E561DA">
              <w:t xml:space="preserve"> 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Tim 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Oct</w:t>
            </w:r>
            <w:r w:rsidR="001D6408">
              <w:t xml:space="preserve"> 3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34:16–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29–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hron</w:t>
            </w:r>
            <w:proofErr w:type="spellEnd"/>
            <w:r w:rsidRPr="00E561DA">
              <w:t xml:space="preserve"> 9:1–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Tim 2–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Nov</w:t>
            </w:r>
            <w:r w:rsidR="001D6408">
              <w:t xml:space="preserve"> 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hron</w:t>
            </w:r>
            <w:proofErr w:type="spellEnd"/>
            <w:r w:rsidRPr="00E561DA">
              <w:t xml:space="preserve"> 9:35–11: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Tim 4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Nov</w:t>
            </w:r>
            <w:r w:rsidR="001D6408">
              <w:t xml:space="preserve"> 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Num</w:t>
            </w:r>
            <w:proofErr w:type="spellEnd"/>
            <w:r w:rsidRPr="00E561DA">
              <w:t xml:space="preserve"> 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32:1–33: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hron</w:t>
            </w:r>
            <w:proofErr w:type="spellEnd"/>
            <w:r w:rsidRPr="00E561DA">
              <w:t xml:space="preserve"> 11:10–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Tim 5–6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Nov</w:t>
            </w:r>
            <w:r w:rsidR="001D6408">
              <w:t xml:space="preserve"> 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1:1–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33:10–34: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hron</w:t>
            </w:r>
            <w:proofErr w:type="spellEnd"/>
            <w:r w:rsidRPr="00E561DA">
              <w:t xml:space="preserve"> 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Tim 1:1–2:1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Nov</w:t>
            </w:r>
            <w:r w:rsidR="001D6408">
              <w:t xml:space="preserve"> 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1:19–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34:11–35: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hron</w:t>
            </w:r>
            <w:proofErr w:type="spellEnd"/>
            <w:r w:rsidRPr="00E561DA">
              <w:t xml:space="preserve"> 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Tim 2:14–3:17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lastRenderedPageBreak/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Nov</w:t>
            </w:r>
            <w:r w:rsidR="001D6408">
              <w:t xml:space="preserve"> 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2:1–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hron</w:t>
            </w:r>
            <w:proofErr w:type="spellEnd"/>
            <w:r w:rsidRPr="00E561DA">
              <w:t xml:space="preserve"> 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Tim 4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Nov</w:t>
            </w:r>
            <w:r w:rsidR="001D6408">
              <w:t xml:space="preserve"> 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2:26–3: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hron</w:t>
            </w:r>
            <w:proofErr w:type="spellEnd"/>
            <w:r w:rsidRPr="00E561DA">
              <w:t xml:space="preserve"> 15:1–16: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Titus 1–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Nov</w:t>
            </w:r>
            <w:r w:rsidR="001D6408">
              <w:t xml:space="preserve"> 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3:23–4: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38–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hron</w:t>
            </w:r>
            <w:proofErr w:type="spellEnd"/>
            <w:r w:rsidRPr="00E561DA">
              <w:t xml:space="preserve"> 16:8–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Philem</w:t>
            </w:r>
            <w:proofErr w:type="spellEnd"/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Nov</w:t>
            </w:r>
            <w:r w:rsidR="001D6408">
              <w:t xml:space="preserve"> 1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4:15–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40:1–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hron</w:t>
            </w:r>
            <w:proofErr w:type="spellEnd"/>
            <w:r w:rsidRPr="00E561DA">
              <w:t xml:space="preserve"> 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Heb</w:t>
            </w:r>
            <w:proofErr w:type="spellEnd"/>
            <w:r w:rsidRPr="00E561DA">
              <w:t xml:space="preserve"> 1–2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Nov</w:t>
            </w:r>
            <w:r w:rsidR="001D6408">
              <w:t xml:space="preserve"> 1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4:41–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40:20–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hron</w:t>
            </w:r>
            <w:proofErr w:type="spellEnd"/>
            <w:r w:rsidRPr="00E561DA">
              <w:t xml:space="preserve"> 18–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Heb</w:t>
            </w:r>
            <w:proofErr w:type="spellEnd"/>
            <w:r w:rsidRPr="00E561DA">
              <w:t xml:space="preserve"> 3:1–4:1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Nov</w:t>
            </w:r>
            <w:r w:rsidR="001D6408">
              <w:t xml:space="preserve"> 1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41–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hron</w:t>
            </w:r>
            <w:proofErr w:type="spellEnd"/>
            <w:r w:rsidRPr="00E561DA">
              <w:t xml:space="preserve"> 20:1–21: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Heb</w:t>
            </w:r>
            <w:proofErr w:type="spellEnd"/>
            <w:r w:rsidRPr="00E561DA">
              <w:t xml:space="preserve"> 4:14–6:20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Nov</w:t>
            </w:r>
            <w:r w:rsidR="001D6408">
              <w:t xml:space="preserve"> 1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43:1–44: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hron</w:t>
            </w:r>
            <w:proofErr w:type="spellEnd"/>
            <w:r w:rsidRPr="00E561DA">
              <w:t xml:space="preserve"> 21:18–22: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Heb</w:t>
            </w:r>
            <w:proofErr w:type="spellEnd"/>
            <w:r w:rsidRPr="00E561DA">
              <w:t xml:space="preserve"> 7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Nov</w:t>
            </w:r>
            <w:r w:rsidR="001D6408">
              <w:t xml:space="preserve"> 1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Ezek</w:t>
            </w:r>
            <w:proofErr w:type="spellEnd"/>
            <w:r w:rsidRPr="00E561DA">
              <w:t xml:space="preserve"> 44:15–45: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 xml:space="preserve">1 </w:t>
            </w:r>
            <w:proofErr w:type="spellStart"/>
            <w:r w:rsidRPr="00E561DA">
              <w:t>Chron</w:t>
            </w:r>
            <w:proofErr w:type="spellEnd"/>
            <w:r w:rsidRPr="00E561DA">
              <w:t xml:space="preserve"> 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Heb</w:t>
            </w:r>
            <w:proofErr w:type="spellEnd"/>
            <w:r w:rsidRPr="00E561DA">
              <w:t xml:space="preserve"> 8:1–9:10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Nov</w:t>
            </w:r>
            <w:r w:rsidR="001D6408">
              <w:t xml:space="preserve"> 1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Ezek 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Chron 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Heb 9:11–10:18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Nov</w:t>
            </w:r>
            <w:r w:rsidR="001D6408">
              <w:t xml:space="preserve"> 1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Ezek 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Chron 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Heb 10:19–39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Nov</w:t>
            </w:r>
            <w:r w:rsidR="001D6408">
              <w:t xml:space="preserve"> 2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10:1–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Ezek 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Chron 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Heb 1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Nov</w:t>
            </w:r>
            <w:r w:rsidR="001D6408">
              <w:t xml:space="preserve"> 2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10:12–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Hos 1–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Chron 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Heb 12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Nov</w:t>
            </w:r>
            <w:r w:rsidR="001D6408">
              <w:t xml:space="preserve"> 2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Hos 3–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Chron 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Heb 1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Nov</w:t>
            </w:r>
            <w:r w:rsidR="001D6408">
              <w:t xml:space="preserve"> 2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12:1–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Hos 6–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Chron 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ames 1:1–2:1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Nov</w:t>
            </w:r>
            <w:r w:rsidR="001D6408">
              <w:t xml:space="preserve"> 2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12:29–13: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Hos 9:1–12: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Chron 1–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ames 2:14–3:18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Nov</w:t>
            </w:r>
            <w:r w:rsidR="001D6408">
              <w:t xml:space="preserve"> 2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Hos 12:2–14: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Chron 3:1–5: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ames 4–5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Nov</w:t>
            </w:r>
            <w:r w:rsidR="001D6408">
              <w:t xml:space="preserve"> 2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el 1:1–2: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Chron 5:2–6: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Pet 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Nov</w:t>
            </w:r>
            <w:r w:rsidR="001D6408">
              <w:t xml:space="preserve"> 3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16:1–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el 2:12–3: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Chron 6:12–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Pet 2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lastRenderedPageBreak/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Dec</w:t>
            </w:r>
            <w:r w:rsidR="001D6408">
              <w:t xml:space="preserve"> 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16:21–17: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mos 1–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Chron 7–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Pet 3:1–4:1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Dec</w:t>
            </w:r>
            <w:r w:rsidR="001D6408">
              <w:t xml:space="preserve"> 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mos 3–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Chron 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Pet 4:12–5:14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Dec</w:t>
            </w:r>
            <w:r w:rsidR="001D6408">
              <w:t xml:space="preserve"> 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mos 5–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Chron 10:1–11: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Pet 1–2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Dec</w:t>
            </w:r>
            <w:r w:rsidR="001D6408">
              <w:t xml:space="preserve"> 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Amos 7–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Chron 11:13–12: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Pet 3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Dec</w:t>
            </w:r>
            <w:r w:rsidR="001D6408">
              <w:t xml:space="preserve"> 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Ob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Chron 13–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John 1:1–2:27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Dec</w:t>
            </w:r>
            <w:r w:rsidR="001D6408">
              <w:t xml:space="preserve"> 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onah 1–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Chron 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John 2:28–4:6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Dec</w:t>
            </w:r>
            <w:r w:rsidR="001D6408">
              <w:t xml:space="preserve"> 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23:1–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icah 1–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Chron 16–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1 John 4:7–5:2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Dec</w:t>
            </w:r>
            <w:r w:rsidR="001D6408">
              <w:t xml:space="preserve"> 1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23:15–24: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icah 3–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Chron 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John</w:t>
            </w:r>
            <w:r>
              <w:t xml:space="preserve">, </w:t>
            </w:r>
            <w:r w:rsidRPr="00E561DA">
              <w:t>3 John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Dec</w:t>
            </w:r>
            <w:r w:rsidR="001D6408">
              <w:t xml:space="preserve"> 1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24:5–25: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icah 6–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Chron 19:1–20: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Jude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Dec</w:t>
            </w:r>
            <w:r w:rsidR="001D6408">
              <w:t xml:space="preserve"> 14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25:11–26: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Nah 1–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Chron 20:24–21: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Rev 1:1–2:1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Dec</w:t>
            </w:r>
            <w:r w:rsidR="001D6408">
              <w:t xml:space="preserve"> 1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Hab</w:t>
            </w:r>
            <w:proofErr w:type="spellEnd"/>
            <w:r w:rsidRPr="00E561DA">
              <w:t xml:space="preserve"> 1–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Chron 22–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Rev 2:12–3:22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Dec</w:t>
            </w:r>
            <w:r w:rsidR="001D6408">
              <w:t xml:space="preserve"> 1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28:1–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Hab</w:t>
            </w:r>
            <w:proofErr w:type="spellEnd"/>
            <w:r w:rsidRPr="00E561DA">
              <w:t xml:space="preserve">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Chron 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Rev 4–5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Dec</w:t>
            </w:r>
            <w:r w:rsidR="001D6408">
              <w:t xml:space="preserve"> 1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28:15–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Zeph</w:t>
            </w:r>
            <w:proofErr w:type="spellEnd"/>
            <w:r w:rsidRPr="00E561DA">
              <w:t xml:space="preserve"> 1–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Chron 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Rev 6–7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Dec</w:t>
            </w:r>
            <w:r w:rsidR="001D6408">
              <w:t xml:space="preserve"> 2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28:36–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Haggai 1–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Chron 26–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Rev 8–9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Dec</w:t>
            </w:r>
            <w:r w:rsidR="001D6408">
              <w:t xml:space="preserve"> 2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28:49–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Zech</w:t>
            </w:r>
            <w:proofErr w:type="spellEnd"/>
            <w:r w:rsidRPr="00E561DA">
              <w:t xml:space="preserve"> 1–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Chron 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Rev 10–1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Dec</w:t>
            </w:r>
            <w:r w:rsidR="001D6408">
              <w:t xml:space="preserve"> 22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Zech</w:t>
            </w:r>
            <w:proofErr w:type="spellEnd"/>
            <w:r w:rsidRPr="00E561DA">
              <w:t xml:space="preserve"> 3–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Chron 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Rev 12:1–13:10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Dec</w:t>
            </w:r>
            <w:r w:rsidR="001D6408">
              <w:t xml:space="preserve"> 2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30:1–31: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Zech</w:t>
            </w:r>
            <w:proofErr w:type="spellEnd"/>
            <w:r w:rsidRPr="00E561DA">
              <w:t xml:space="preserve"> 6–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Chron 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Rev 13:11–14:20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lastRenderedPageBreak/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Dec</w:t>
            </w:r>
            <w:r w:rsidR="001D6408">
              <w:t xml:space="preserve"> 26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31:9–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Zech</w:t>
            </w:r>
            <w:proofErr w:type="spellEnd"/>
            <w:r w:rsidRPr="00E561DA">
              <w:t xml:space="preserve"> 8–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Chron 31:1–32: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Rev 15–16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Dec</w:t>
            </w:r>
            <w:r w:rsidR="001D6408">
              <w:t xml:space="preserve"> 27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31:30–32: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Zech</w:t>
            </w:r>
            <w:proofErr w:type="spellEnd"/>
            <w:r w:rsidRPr="00E561DA">
              <w:t xml:space="preserve"> 10–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Chron 32:9–33: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Rev 17–18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Dec</w:t>
            </w:r>
            <w:r w:rsidR="001D6408">
              <w:t xml:space="preserve"> 2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32:22–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Zech</w:t>
            </w:r>
            <w:proofErr w:type="spellEnd"/>
            <w:r w:rsidRPr="00E561DA">
              <w:t xml:space="preserve"> 12–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Chron 33:10–34: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Rev 19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Dec</w:t>
            </w:r>
            <w:r w:rsidR="001D6408">
              <w:t xml:space="preserve"> 29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32:48–33: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l 1:1–2: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Chron 34:22–35: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Rev 20–21</w:t>
            </w:r>
          </w:p>
        </w:tc>
      </w:tr>
      <w:tr w:rsidR="001D6408" w:rsidTr="00D6295E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Pr>
              <w:ind w:right="400"/>
            </w:pPr>
            <w:r>
              <w:rPr>
                <w:rFonts w:ascii="Wingdings" w:hAnsi="Wingdings" w:cs="Wingdings"/>
              </w:rPr>
              <w:t>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E561DA">
            <w:pPr>
              <w:ind w:right="400"/>
            </w:pPr>
            <w:r>
              <w:t>Dec</w:t>
            </w:r>
            <w:r w:rsidR="001D6408">
              <w:t xml:space="preserve"> 3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proofErr w:type="spellStart"/>
            <w:r w:rsidRPr="00E561DA">
              <w:t>Deut</w:t>
            </w:r>
            <w:proofErr w:type="spellEnd"/>
            <w:r w:rsidRPr="00E561DA">
              <w:t xml:space="preserve"> 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Mal 2:10–4: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2 Chron 35:20–36: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/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</w:tcPr>
          <w:p w:rsidR="001D6408" w:rsidRDefault="001D6408">
            <w:r w:rsidRPr="00E561DA">
              <w:t>Rev 22</w:t>
            </w:r>
          </w:p>
        </w:tc>
      </w:tr>
    </w:tbl>
    <w:p w:rsidR="00742383" w:rsidRDefault="00742383">
      <w:pPr>
        <w:sectPr w:rsidR="00742383" w:rsidSect="00742383">
          <w:type w:val="continuous"/>
          <w:pgSz w:w="7920" w:h="12240" w:orient="landscape"/>
          <w:pgMar w:top="720" w:right="720" w:bottom="720" w:left="720" w:header="720" w:footer="720" w:gutter="0"/>
          <w:cols w:space="708"/>
          <w:docGrid w:linePitch="360"/>
        </w:sectPr>
      </w:pPr>
    </w:p>
    <w:p w:rsidR="00E561DA" w:rsidRDefault="00E561DA"/>
    <w:sectPr w:rsidR="00E561DA" w:rsidSect="00742383">
      <w:type w:val="continuous"/>
      <w:pgSz w:w="7920" w:h="12240" w:orient="landscape"/>
      <w:pgMar w:top="720" w:right="720" w:bottom="720" w:left="720" w:header="720" w:footer="720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0671" w:rsidRDefault="00BD0671">
      <w:r>
        <w:separator/>
      </w:r>
    </w:p>
  </w:endnote>
  <w:endnote w:type="continuationSeparator" w:id="0">
    <w:p w:rsidR="00BD0671" w:rsidRDefault="00BD06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2383" w:rsidRDefault="00742383">
    <w:r>
      <w:t xml:space="preserve">Page </w:t>
    </w:r>
    <w:r>
      <w:pgNum/>
    </w:r>
    <w:r>
      <w:t xml:space="preserve">.  Christ the Redeemer </w:t>
    </w:r>
    <w:r w:rsidR="00CD6D4A">
      <w:t xml:space="preserve">Church </w:t>
    </w:r>
    <w:r>
      <w:t>Bible Reading Plan, 2016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0671" w:rsidRDefault="00BD0671">
      <w:r>
        <w:separator/>
      </w:r>
    </w:p>
  </w:footnote>
  <w:footnote w:type="continuationSeparator" w:id="0">
    <w:p w:rsidR="00BD0671" w:rsidRDefault="00BD067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bookFoldPrint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yNDSwNDYzszAxN7JU0lEKTi0uzszPAykwrAUAR4DMoSwAAAA="/>
  </w:docVars>
  <w:rsids>
    <w:rsidRoot w:val="00D51E9E"/>
    <w:rsid w:val="00020C64"/>
    <w:rsid w:val="0003265F"/>
    <w:rsid w:val="001C7E9D"/>
    <w:rsid w:val="001D6408"/>
    <w:rsid w:val="0025692E"/>
    <w:rsid w:val="002A722B"/>
    <w:rsid w:val="00515939"/>
    <w:rsid w:val="00742383"/>
    <w:rsid w:val="007C4C39"/>
    <w:rsid w:val="00A94C8F"/>
    <w:rsid w:val="00AA5214"/>
    <w:rsid w:val="00AE3E95"/>
    <w:rsid w:val="00B4100A"/>
    <w:rsid w:val="00B90598"/>
    <w:rsid w:val="00BA11E2"/>
    <w:rsid w:val="00BD0671"/>
    <w:rsid w:val="00C6538E"/>
    <w:rsid w:val="00CD6D4A"/>
    <w:rsid w:val="00D51E9E"/>
    <w:rsid w:val="00D6295E"/>
    <w:rsid w:val="00E25589"/>
    <w:rsid w:val="00E561DA"/>
    <w:rsid w:val="00E93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14AA6CE-52D8-4FC8-A34B-590B8E677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61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61DA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E561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61DA"/>
    <w:rPr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3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383"/>
    <w:rPr>
      <w:rFonts w:ascii="Tahoma" w:hAnsi="Tahoma" w:cs="Tahoma"/>
      <w:sz w:val="16"/>
      <w:szCs w:val="16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2290</Words>
  <Characters>13058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5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ry Vanderveen</dc:creator>
  <cp:lastModifiedBy>Uri Brito</cp:lastModifiedBy>
  <cp:revision>2</cp:revision>
  <cp:lastPrinted>2015-12-30T13:06:00Z</cp:lastPrinted>
  <dcterms:created xsi:type="dcterms:W3CDTF">2016-01-02T12:25:00Z</dcterms:created>
  <dcterms:modified xsi:type="dcterms:W3CDTF">2016-01-02T12:25:00Z</dcterms:modified>
</cp:coreProperties>
</file>